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925558" w14:textId="77777777" w:rsidR="00144051" w:rsidRDefault="00144051" w:rsidP="00144051">
      <w:pPr>
        <w:pStyle w:val="NameofWorkshop"/>
      </w:pPr>
      <w:bookmarkStart w:id="0" w:name="_Toc492638964"/>
      <w:bookmarkStart w:id="1" w:name="_Toc492640496"/>
      <w:bookmarkStart w:id="2" w:name="_Toc492640573"/>
      <w:r w:rsidRPr="00F4163B">
        <w:rPr>
          <w:noProof/>
        </w:rPr>
        <w:t>App</w:t>
      </w:r>
      <w:r>
        <w:t xml:space="preserve"> in a Day</w:t>
      </w:r>
    </w:p>
    <w:p w14:paraId="3AE0F0F4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62888E44" w14:textId="77777777" w:rsidR="00144051" w:rsidRPr="007E3D91" w:rsidRDefault="00144051" w:rsidP="00144051"/>
    <w:p w14:paraId="2BC6A770" w14:textId="77777777" w:rsidR="00144051" w:rsidRPr="007E3D91" w:rsidRDefault="00144051" w:rsidP="00144051"/>
    <w:p w14:paraId="7F123A44" w14:textId="66D2AF1B" w:rsidR="00144051" w:rsidRPr="007E3D91" w:rsidRDefault="00C34ED7" w:rsidP="00144051">
      <w:pPr>
        <w:jc w:val="right"/>
      </w:pPr>
      <w:r>
        <w:t>August</w:t>
      </w:r>
      <w:r w:rsidR="00D01555">
        <w:t xml:space="preserve"> 2020</w:t>
      </w:r>
    </w:p>
    <w:p w14:paraId="795246F3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478C90B" w14:textId="77777777" w:rsidR="00144051" w:rsidRDefault="00144051" w:rsidP="00144051">
          <w:pPr>
            <w:pStyle w:val="TOCHeading"/>
          </w:pPr>
          <w:r>
            <w:t>Contents</w:t>
          </w:r>
        </w:p>
        <w:p w14:paraId="343F89EA" w14:textId="649ED95C" w:rsidR="0011040E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157232" w:history="1">
            <w:r w:rsidR="0011040E" w:rsidRPr="00D31103">
              <w:rPr>
                <w:rStyle w:val="Hyperlink"/>
                <w:noProof/>
              </w:rPr>
              <w:t>Complete Solution</w:t>
            </w:r>
            <w:r w:rsidR="0011040E">
              <w:rPr>
                <w:noProof/>
                <w:webHidden/>
              </w:rPr>
              <w:tab/>
            </w:r>
            <w:r w:rsidR="0011040E">
              <w:rPr>
                <w:noProof/>
                <w:webHidden/>
              </w:rPr>
              <w:fldChar w:fldCharType="begin"/>
            </w:r>
            <w:r w:rsidR="0011040E">
              <w:rPr>
                <w:noProof/>
                <w:webHidden/>
              </w:rPr>
              <w:instrText xml:space="preserve"> PAGEREF _Toc39157232 \h </w:instrText>
            </w:r>
            <w:r w:rsidR="0011040E">
              <w:rPr>
                <w:noProof/>
                <w:webHidden/>
              </w:rPr>
            </w:r>
            <w:r w:rsidR="0011040E">
              <w:rPr>
                <w:noProof/>
                <w:webHidden/>
              </w:rPr>
              <w:fldChar w:fldCharType="separate"/>
            </w:r>
            <w:r w:rsidR="0011040E">
              <w:rPr>
                <w:noProof/>
                <w:webHidden/>
              </w:rPr>
              <w:t>1</w:t>
            </w:r>
            <w:r w:rsidR="0011040E">
              <w:rPr>
                <w:noProof/>
                <w:webHidden/>
              </w:rPr>
              <w:fldChar w:fldCharType="end"/>
            </w:r>
          </w:hyperlink>
        </w:p>
        <w:p w14:paraId="049A9B18" w14:textId="725EF5FE" w:rsidR="0011040E" w:rsidRDefault="00724D5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57233" w:history="1">
            <w:r w:rsidR="0011040E" w:rsidRPr="00D31103">
              <w:rPr>
                <w:rStyle w:val="Hyperlink"/>
                <w:noProof/>
              </w:rPr>
              <w:t>Task 1: Create a new environment</w:t>
            </w:r>
            <w:r w:rsidR="0011040E">
              <w:rPr>
                <w:noProof/>
                <w:webHidden/>
              </w:rPr>
              <w:tab/>
            </w:r>
            <w:r w:rsidR="0011040E">
              <w:rPr>
                <w:noProof/>
                <w:webHidden/>
              </w:rPr>
              <w:fldChar w:fldCharType="begin"/>
            </w:r>
            <w:r w:rsidR="0011040E">
              <w:rPr>
                <w:noProof/>
                <w:webHidden/>
              </w:rPr>
              <w:instrText xml:space="preserve"> PAGEREF _Toc39157233 \h </w:instrText>
            </w:r>
            <w:r w:rsidR="0011040E">
              <w:rPr>
                <w:noProof/>
                <w:webHidden/>
              </w:rPr>
            </w:r>
            <w:r w:rsidR="0011040E">
              <w:rPr>
                <w:noProof/>
                <w:webHidden/>
              </w:rPr>
              <w:fldChar w:fldCharType="separate"/>
            </w:r>
            <w:r w:rsidR="0011040E">
              <w:rPr>
                <w:noProof/>
                <w:webHidden/>
              </w:rPr>
              <w:t>1</w:t>
            </w:r>
            <w:r w:rsidR="0011040E">
              <w:rPr>
                <w:noProof/>
                <w:webHidden/>
              </w:rPr>
              <w:fldChar w:fldCharType="end"/>
            </w:r>
          </w:hyperlink>
        </w:p>
        <w:p w14:paraId="3A3CAD54" w14:textId="0F5AF3F7" w:rsidR="0011040E" w:rsidRDefault="00724D5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57234" w:history="1">
            <w:r w:rsidR="0011040E" w:rsidRPr="00D31103">
              <w:rPr>
                <w:rStyle w:val="Hyperlink"/>
                <w:noProof/>
              </w:rPr>
              <w:t>Task 2: Import the solution</w:t>
            </w:r>
            <w:r w:rsidR="0011040E">
              <w:rPr>
                <w:noProof/>
                <w:webHidden/>
              </w:rPr>
              <w:tab/>
            </w:r>
            <w:r w:rsidR="0011040E">
              <w:rPr>
                <w:noProof/>
                <w:webHidden/>
              </w:rPr>
              <w:fldChar w:fldCharType="begin"/>
            </w:r>
            <w:r w:rsidR="0011040E">
              <w:rPr>
                <w:noProof/>
                <w:webHidden/>
              </w:rPr>
              <w:instrText xml:space="preserve"> PAGEREF _Toc39157234 \h </w:instrText>
            </w:r>
            <w:r w:rsidR="0011040E">
              <w:rPr>
                <w:noProof/>
                <w:webHidden/>
              </w:rPr>
            </w:r>
            <w:r w:rsidR="0011040E">
              <w:rPr>
                <w:noProof/>
                <w:webHidden/>
              </w:rPr>
              <w:fldChar w:fldCharType="separate"/>
            </w:r>
            <w:r w:rsidR="0011040E">
              <w:rPr>
                <w:noProof/>
                <w:webHidden/>
              </w:rPr>
              <w:t>2</w:t>
            </w:r>
            <w:r w:rsidR="0011040E">
              <w:rPr>
                <w:noProof/>
                <w:webHidden/>
              </w:rPr>
              <w:fldChar w:fldCharType="end"/>
            </w:r>
          </w:hyperlink>
        </w:p>
        <w:p w14:paraId="44D23F8A" w14:textId="01A83AEE" w:rsidR="0011040E" w:rsidRDefault="00724D59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57235" w:history="1">
            <w:r w:rsidR="0011040E" w:rsidRPr="00D31103">
              <w:rPr>
                <w:rStyle w:val="Hyperlink"/>
                <w:noProof/>
              </w:rPr>
              <w:t>Task 4: Update flow connectors</w:t>
            </w:r>
            <w:r w:rsidR="0011040E">
              <w:rPr>
                <w:noProof/>
                <w:webHidden/>
              </w:rPr>
              <w:tab/>
            </w:r>
            <w:r w:rsidR="0011040E">
              <w:rPr>
                <w:noProof/>
                <w:webHidden/>
              </w:rPr>
              <w:fldChar w:fldCharType="begin"/>
            </w:r>
            <w:r w:rsidR="0011040E">
              <w:rPr>
                <w:noProof/>
                <w:webHidden/>
              </w:rPr>
              <w:instrText xml:space="preserve"> PAGEREF _Toc39157235 \h </w:instrText>
            </w:r>
            <w:r w:rsidR="0011040E">
              <w:rPr>
                <w:noProof/>
                <w:webHidden/>
              </w:rPr>
            </w:r>
            <w:r w:rsidR="0011040E">
              <w:rPr>
                <w:noProof/>
                <w:webHidden/>
              </w:rPr>
              <w:fldChar w:fldCharType="separate"/>
            </w:r>
            <w:r w:rsidR="0011040E">
              <w:rPr>
                <w:noProof/>
                <w:webHidden/>
              </w:rPr>
              <w:t>7</w:t>
            </w:r>
            <w:r w:rsidR="0011040E">
              <w:rPr>
                <w:noProof/>
                <w:webHidden/>
              </w:rPr>
              <w:fldChar w:fldCharType="end"/>
            </w:r>
          </w:hyperlink>
        </w:p>
        <w:p w14:paraId="679F7E7D" w14:textId="50DC6AAC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6CC47459" w14:textId="77777777" w:rsidR="00144051" w:rsidRPr="007E3D91" w:rsidRDefault="00724D59" w:rsidP="00144051">
          <w:pPr>
            <w:sectPr w:rsidR="00144051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47B06C99" w14:textId="77777777" w:rsidR="00144051" w:rsidRPr="0044403D" w:rsidRDefault="005B70BF" w:rsidP="00144051">
      <w:pPr>
        <w:pStyle w:val="Heading1"/>
      </w:pPr>
      <w:bookmarkStart w:id="3" w:name="_Toc39157232"/>
      <w:bookmarkStart w:id="4" w:name="_Toc492638965"/>
      <w:bookmarkStart w:id="5" w:name="_Toc492640497"/>
      <w:bookmarkStart w:id="6" w:name="_Toc492640575"/>
      <w:bookmarkStart w:id="7" w:name="_Toc492652744"/>
      <w:r>
        <w:rPr>
          <w:noProof/>
        </w:rPr>
        <w:lastRenderedPageBreak/>
        <w:t>Complete Solution</w:t>
      </w:r>
      <w:bookmarkEnd w:id="3"/>
    </w:p>
    <w:p w14:paraId="2275C6AA" w14:textId="6A17CDBD" w:rsidR="00D01555" w:rsidRDefault="005B70BF" w:rsidP="00144051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 to see the complete solution without completing the modules</w:t>
      </w:r>
    </w:p>
    <w:p w14:paraId="43BA058B" w14:textId="77777777" w:rsidR="00D01555" w:rsidRPr="00006C3E" w:rsidRDefault="00D01555" w:rsidP="00D01555">
      <w:pPr>
        <w:pStyle w:val="Heading2"/>
      </w:pPr>
      <w:bookmarkStart w:id="11" w:name="_Toc10613720"/>
      <w:bookmarkStart w:id="12" w:name="_Toc39149870"/>
      <w:bookmarkStart w:id="13" w:name="_Toc39153584"/>
      <w:bookmarkStart w:id="14" w:name="_Toc39157233"/>
      <w:r w:rsidRPr="00006C3E">
        <w:t xml:space="preserve">Task 1: </w:t>
      </w:r>
      <w:r>
        <w:t xml:space="preserve">Create a </w:t>
      </w:r>
      <w:r w:rsidRPr="00D94DDC">
        <w:rPr>
          <w:noProof/>
        </w:rPr>
        <w:t>new</w:t>
      </w:r>
      <w:r>
        <w:t xml:space="preserve"> environment</w:t>
      </w:r>
      <w:bookmarkEnd w:id="11"/>
      <w:bookmarkEnd w:id="12"/>
      <w:bookmarkEnd w:id="13"/>
      <w:bookmarkEnd w:id="14"/>
    </w:p>
    <w:p w14:paraId="527373CC" w14:textId="77777777" w:rsidR="00D01555" w:rsidRDefault="00D01555" w:rsidP="00D01555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0" w:history="1">
        <w:r>
          <w:rPr>
            <w:rStyle w:val="Hyperlink"/>
          </w:rPr>
          <w:t>Power Apps admin portal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322E42D6" w14:textId="77777777" w:rsidR="00D01555" w:rsidRDefault="00D01555" w:rsidP="00D01555">
      <w:r>
        <w:rPr>
          <w:noProof/>
        </w:rPr>
        <w:drawing>
          <wp:inline distT="0" distB="0" distL="0" distR="0" wp14:anchorId="46EE8C0A" wp14:editId="487F2463">
            <wp:extent cx="6133333" cy="1523810"/>
            <wp:effectExtent l="19050" t="19050" r="20320" b="19685"/>
            <wp:docPr id="5" name="Picture 5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3333" cy="1523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C6CA88" w14:textId="77777777" w:rsidR="00D01555" w:rsidRDefault="00D01555" w:rsidP="00D01555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060336">
        <w:rPr>
          <w:b/>
          <w:bCs/>
        </w:rPr>
        <w:t>Trial</w:t>
      </w:r>
      <w:r>
        <w:t xml:space="preserve"> for </w:t>
      </w:r>
      <w:r w:rsidRPr="00060336">
        <w:rPr>
          <w:b/>
          <w:bCs/>
        </w:rPr>
        <w:t>Typ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>
        <w:rPr>
          <w:b/>
        </w:rPr>
        <w:t>Yes</w:t>
      </w:r>
      <w:r>
        <w:t xml:space="preserve">, for </w:t>
      </w:r>
      <w:r w:rsidRPr="00060336">
        <w:rPr>
          <w:b/>
          <w:bCs/>
        </w:rPr>
        <w:t>Create</w:t>
      </w:r>
      <w:r>
        <w:t xml:space="preserve"> a database, and click </w:t>
      </w:r>
      <w:r>
        <w:rPr>
          <w:b/>
        </w:rPr>
        <w:t>Next</w:t>
      </w:r>
      <w:r>
        <w:t>.</w:t>
      </w:r>
    </w:p>
    <w:p w14:paraId="6C54A57C" w14:textId="77777777" w:rsidR="00D01555" w:rsidRDefault="00D01555" w:rsidP="00D01555">
      <w:r>
        <w:rPr>
          <w:noProof/>
        </w:rPr>
        <w:drawing>
          <wp:inline distT="0" distB="0" distL="0" distR="0" wp14:anchorId="50A3D21D" wp14:editId="37C08ECF">
            <wp:extent cx="1873250" cy="3293384"/>
            <wp:effectExtent l="19050" t="19050" r="12700" b="21590"/>
            <wp:docPr id="6" name="Picture 6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85245" cy="33144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5D7D56" w14:textId="77777777" w:rsidR="00D01555" w:rsidRDefault="00D01555" w:rsidP="00D01555">
      <w:pPr>
        <w:pStyle w:val="ListParagraph"/>
        <w:numPr>
          <w:ilvl w:val="0"/>
          <w:numId w:val="1"/>
        </w:numPr>
      </w:pPr>
      <w:r>
        <w:t xml:space="preserve">Select </w:t>
      </w:r>
      <w:r>
        <w:rPr>
          <w:b/>
        </w:rPr>
        <w:t xml:space="preserve">Language, </w:t>
      </w:r>
      <w:r>
        <w:t xml:space="preserve">select </w:t>
      </w:r>
      <w:r>
        <w:rPr>
          <w:b/>
        </w:rPr>
        <w:t>Currency</w:t>
      </w:r>
      <w:r>
        <w:t xml:space="preserve">, select </w:t>
      </w:r>
      <w:r w:rsidRPr="00293FA4">
        <w:rPr>
          <w:b/>
          <w:bCs/>
        </w:rPr>
        <w:t>Yes</w:t>
      </w:r>
      <w:r>
        <w:t xml:space="preserve"> for </w:t>
      </w:r>
      <w:r w:rsidRPr="00293FA4">
        <w:rPr>
          <w:b/>
          <w:bCs/>
        </w:rPr>
        <w:t>Deploy sample apps</w:t>
      </w:r>
      <w:r>
        <w:t xml:space="preserve"> </w:t>
      </w:r>
      <w:r w:rsidRPr="00293FA4">
        <w:rPr>
          <w:b/>
          <w:bCs/>
        </w:rPr>
        <w:t>and data</w:t>
      </w:r>
      <w:r>
        <w:t xml:space="preserve"> and then click </w:t>
      </w:r>
      <w:r>
        <w:rPr>
          <w:b/>
        </w:rPr>
        <w:t>Save</w:t>
      </w:r>
      <w:r>
        <w:t>.</w:t>
      </w:r>
    </w:p>
    <w:p w14:paraId="4B9E0650" w14:textId="77777777" w:rsidR="00D01555" w:rsidRDefault="00D01555" w:rsidP="00D01555">
      <w:r>
        <w:rPr>
          <w:noProof/>
        </w:rPr>
        <w:lastRenderedPageBreak/>
        <w:drawing>
          <wp:inline distT="0" distB="0" distL="0" distR="0" wp14:anchorId="713360BB" wp14:editId="5B12D55A">
            <wp:extent cx="1841500" cy="4259174"/>
            <wp:effectExtent l="19050" t="19050" r="25400" b="27305"/>
            <wp:docPr id="7" name="Picture 7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51722" cy="42828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64FC23" w14:textId="77777777" w:rsidR="00D01555" w:rsidRDefault="00D01555" w:rsidP="00D01555">
      <w:pPr>
        <w:pStyle w:val="ListParagraph"/>
        <w:numPr>
          <w:ilvl w:val="0"/>
          <w:numId w:val="1"/>
        </w:numPr>
      </w:pPr>
      <w:r>
        <w:t>Wait for the environment to be created.</w:t>
      </w:r>
    </w:p>
    <w:p w14:paraId="252992B9" w14:textId="77777777" w:rsidR="00D01555" w:rsidRDefault="00D01555" w:rsidP="00D01555"/>
    <w:p w14:paraId="202B980F" w14:textId="77777777" w:rsidR="00D01555" w:rsidRDefault="00D01555" w:rsidP="00144051">
      <w:pPr>
        <w:spacing w:after="378"/>
        <w:rPr>
          <w:lang w:val="en"/>
        </w:rPr>
      </w:pPr>
    </w:p>
    <w:p w14:paraId="7E0A37E4" w14:textId="77777777" w:rsidR="00144051" w:rsidRDefault="00144051" w:rsidP="00144051">
      <w:pPr>
        <w:pStyle w:val="Heading2"/>
      </w:pPr>
      <w:bookmarkStart w:id="15" w:name="_Toc39157234"/>
      <w:bookmarkEnd w:id="8"/>
      <w:bookmarkEnd w:id="9"/>
      <w:bookmarkEnd w:id="10"/>
      <w:r>
        <w:t>Task 2</w:t>
      </w:r>
      <w:r w:rsidRPr="00006C3E">
        <w:t xml:space="preserve">: </w:t>
      </w:r>
      <w:r>
        <w:t>Import the solution</w:t>
      </w:r>
      <w:bookmarkEnd w:id="15"/>
    </w:p>
    <w:p w14:paraId="690F2C9F" w14:textId="77777777" w:rsidR="00144051" w:rsidRPr="00D34691" w:rsidRDefault="00144051" w:rsidP="00144051">
      <w:r>
        <w:t>In this task, you wi</w:t>
      </w:r>
      <w:r w:rsidR="00E73D4F">
        <w:t>ll import the completed module 3</w:t>
      </w:r>
      <w:r>
        <w:t xml:space="preserve"> solution.</w:t>
      </w:r>
    </w:p>
    <w:p w14:paraId="34101188" w14:textId="77777777" w:rsidR="00D01555" w:rsidRDefault="00D01555" w:rsidP="00D01555">
      <w:pPr>
        <w:pStyle w:val="ListParagraph"/>
        <w:numPr>
          <w:ilvl w:val="0"/>
          <w:numId w:val="3"/>
        </w:numPr>
      </w:pPr>
      <w:r>
        <w:t xml:space="preserve">Navigate to </w:t>
      </w:r>
      <w:hyperlink r:id="rId14" w:history="1">
        <w:r>
          <w:rPr>
            <w:rStyle w:val="Hyperlink"/>
          </w:rPr>
          <w:t>Power Apps maker portal</w:t>
        </w:r>
      </w:hyperlink>
      <w:r>
        <w:t xml:space="preserve"> </w:t>
      </w:r>
    </w:p>
    <w:p w14:paraId="677D51B1" w14:textId="77777777" w:rsidR="00D01555" w:rsidRDefault="00D01555" w:rsidP="00D01555">
      <w:pPr>
        <w:pStyle w:val="ListParagraph"/>
        <w:numPr>
          <w:ilvl w:val="0"/>
          <w:numId w:val="3"/>
        </w:numPr>
      </w:pPr>
      <w:r>
        <w:t xml:space="preserve">Make sure you are in the </w:t>
      </w:r>
      <w:r w:rsidRPr="00E53B67">
        <w:rPr>
          <w:b/>
        </w:rPr>
        <w:t>Contoso Test</w:t>
      </w:r>
      <w:r>
        <w:t xml:space="preserve"> Environment you created.</w:t>
      </w:r>
    </w:p>
    <w:p w14:paraId="4021BDF3" w14:textId="0F1B1608" w:rsidR="00144051" w:rsidRPr="00D01555" w:rsidRDefault="00D01555" w:rsidP="00144051">
      <w:pPr>
        <w:pStyle w:val="ListParagraph"/>
        <w:numPr>
          <w:ilvl w:val="0"/>
          <w:numId w:val="3"/>
        </w:numPr>
      </w:pPr>
      <w:r>
        <w:t xml:space="preserve">Select </w:t>
      </w:r>
      <w:r>
        <w:rPr>
          <w:b/>
        </w:rPr>
        <w:t>Solutions.</w:t>
      </w:r>
    </w:p>
    <w:p w14:paraId="1D28F28C" w14:textId="5B9CD302" w:rsidR="00D01555" w:rsidRDefault="00D01555" w:rsidP="00D01555">
      <w:r>
        <w:rPr>
          <w:noProof/>
        </w:rPr>
        <w:lastRenderedPageBreak/>
        <w:drawing>
          <wp:inline distT="0" distB="0" distL="0" distR="0" wp14:anchorId="2A57D210" wp14:editId="06227D98">
            <wp:extent cx="1900517" cy="2882189"/>
            <wp:effectExtent l="19050" t="19050" r="24130" b="13970"/>
            <wp:docPr id="26" name="Picture 26" descr="Select solu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09012" cy="289507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75A091" w14:textId="77777777" w:rsidR="00D01555" w:rsidRDefault="00D01555" w:rsidP="00D01555">
      <w:pPr>
        <w:pStyle w:val="ListParagraph"/>
        <w:numPr>
          <w:ilvl w:val="0"/>
          <w:numId w:val="2"/>
        </w:numPr>
      </w:pPr>
      <w:r>
        <w:t xml:space="preserve">Click </w:t>
      </w:r>
      <w:r w:rsidRPr="000E2036">
        <w:rPr>
          <w:b/>
        </w:rPr>
        <w:t>Import</w:t>
      </w:r>
      <w:r>
        <w:t>.</w:t>
      </w:r>
    </w:p>
    <w:p w14:paraId="779DDCD3" w14:textId="77777777" w:rsidR="00D01555" w:rsidRDefault="00D01555" w:rsidP="00D01555">
      <w:r>
        <w:rPr>
          <w:noProof/>
        </w:rPr>
        <w:drawing>
          <wp:inline distT="0" distB="0" distL="0" distR="0" wp14:anchorId="316625A3" wp14:editId="36BEB91B">
            <wp:extent cx="4273550" cy="461385"/>
            <wp:effectExtent l="19050" t="19050" r="12700" b="15240"/>
            <wp:docPr id="28" name="Picture 28" descr="Import butt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24034" cy="4668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CA76EE" w14:textId="13AC1E0E" w:rsidR="00144051" w:rsidRDefault="00D01555" w:rsidP="00D01555">
      <w:pPr>
        <w:pStyle w:val="ListParagraph"/>
        <w:numPr>
          <w:ilvl w:val="0"/>
          <w:numId w:val="2"/>
        </w:numPr>
      </w:pPr>
      <w:r>
        <w:t xml:space="preserve">Click </w:t>
      </w:r>
      <w:r>
        <w:rPr>
          <w:b/>
        </w:rPr>
        <w:t>Browse</w:t>
      </w:r>
      <w:r>
        <w:t>.</w:t>
      </w:r>
    </w:p>
    <w:p w14:paraId="55416047" w14:textId="2D6B4713" w:rsidR="00144051" w:rsidRDefault="00D01555" w:rsidP="00144051">
      <w:r>
        <w:rPr>
          <w:noProof/>
        </w:rPr>
        <w:drawing>
          <wp:inline distT="0" distB="0" distL="0" distR="0" wp14:anchorId="07926D30" wp14:editId="17737047">
            <wp:extent cx="4079174" cy="1824441"/>
            <wp:effectExtent l="19050" t="19050" r="17145" b="2349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00909" cy="183416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75923" w14:textId="51996CB8" w:rsidR="00144051" w:rsidRDefault="00E73D4F" w:rsidP="00144051">
      <w:pPr>
        <w:pStyle w:val="ListParagraph"/>
        <w:numPr>
          <w:ilvl w:val="0"/>
          <w:numId w:val="2"/>
        </w:numPr>
      </w:pPr>
      <w:r>
        <w:t xml:space="preserve">Select the </w:t>
      </w:r>
      <w:r w:rsidRPr="00D01555">
        <w:rPr>
          <w:b/>
          <w:bCs/>
        </w:rPr>
        <w:t xml:space="preserve">Module </w:t>
      </w:r>
      <w:r w:rsidR="006D0797" w:rsidRPr="00D01555">
        <w:rPr>
          <w:b/>
          <w:bCs/>
        </w:rPr>
        <w:t>4</w:t>
      </w:r>
      <w:r w:rsidR="00144051" w:rsidRPr="00D01555">
        <w:rPr>
          <w:b/>
          <w:bCs/>
        </w:rPr>
        <w:t xml:space="preserve"> Completed Solut</w:t>
      </w:r>
      <w:r w:rsidR="00292544" w:rsidRPr="00D01555">
        <w:rPr>
          <w:b/>
          <w:bCs/>
        </w:rPr>
        <w:t>ion</w:t>
      </w:r>
      <w:r w:rsidR="00292544">
        <w:t xml:space="preserve"> zip file located in Module 4 Complete Solution</w:t>
      </w:r>
      <w:r w:rsidR="00144051">
        <w:t xml:space="preserve"> folder and click </w:t>
      </w:r>
      <w:r w:rsidR="00144051" w:rsidRPr="000E2036">
        <w:rPr>
          <w:b/>
        </w:rPr>
        <w:t>Open</w:t>
      </w:r>
      <w:r w:rsidR="00144051">
        <w:t>.</w:t>
      </w:r>
    </w:p>
    <w:p w14:paraId="42C36948" w14:textId="0EDE7DA3" w:rsidR="00144051" w:rsidRDefault="00D01555" w:rsidP="00144051">
      <w:r>
        <w:rPr>
          <w:noProof/>
        </w:rPr>
        <w:drawing>
          <wp:inline distT="0" distB="0" distL="0" distR="0" wp14:anchorId="0886819A" wp14:editId="3256428B">
            <wp:extent cx="5857143" cy="1590476"/>
            <wp:effectExtent l="19050" t="19050" r="10795" b="10160"/>
            <wp:docPr id="1" name="Picture 1" descr="Select solution file and ope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57143" cy="159047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AAD9A1" w14:textId="77777777" w:rsidR="00144051" w:rsidRDefault="00144051" w:rsidP="00144051">
      <w:pPr>
        <w:pStyle w:val="ListParagraph"/>
        <w:numPr>
          <w:ilvl w:val="0"/>
          <w:numId w:val="2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7E6BD398" w14:textId="643BF7A3" w:rsidR="00144051" w:rsidRDefault="0050327A" w:rsidP="00144051">
      <w:r>
        <w:rPr>
          <w:noProof/>
        </w:rPr>
        <w:lastRenderedPageBreak/>
        <w:drawing>
          <wp:inline distT="0" distB="0" distL="0" distR="0" wp14:anchorId="6B9821E5" wp14:editId="0D19D771">
            <wp:extent cx="3638550" cy="1650175"/>
            <wp:effectExtent l="19050" t="19050" r="19050" b="26670"/>
            <wp:docPr id="1415094712" name="Picture 1415094712" descr="Click next - screensho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87864" cy="167254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E4EDAC" w14:textId="4028F81D" w:rsidR="00144051" w:rsidRDefault="00144051" w:rsidP="00144051">
      <w:pPr>
        <w:pStyle w:val="ListParagraph"/>
        <w:numPr>
          <w:ilvl w:val="0"/>
          <w:numId w:val="2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167EA3AC" w14:textId="77777777" w:rsidR="00144051" w:rsidRDefault="00144051" w:rsidP="00144051">
      <w:pPr>
        <w:pStyle w:val="ListParagraph"/>
        <w:numPr>
          <w:ilvl w:val="0"/>
          <w:numId w:val="2"/>
        </w:numPr>
      </w:pPr>
      <w:r>
        <w:t xml:space="preserve">Click </w:t>
      </w:r>
      <w:r w:rsidRPr="003C3CDA">
        <w:rPr>
          <w:b/>
        </w:rPr>
        <w:t>Import</w:t>
      </w:r>
      <w:r>
        <w:t>.</w:t>
      </w:r>
    </w:p>
    <w:p w14:paraId="1359BC34" w14:textId="77777777" w:rsidR="00144051" w:rsidRDefault="00144051" w:rsidP="00144051">
      <w:r>
        <w:rPr>
          <w:noProof/>
        </w:rPr>
        <w:drawing>
          <wp:inline distT="0" distB="0" distL="0" distR="0" wp14:anchorId="7C676105" wp14:editId="288DC8D3">
            <wp:extent cx="4381995" cy="2194719"/>
            <wp:effectExtent l="19050" t="19050" r="19050" b="15240"/>
            <wp:docPr id="1415094710" name="Picture 1415094710" descr="Import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rage\AppData\Local\Temp\SNAGHTML107d9b23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526" cy="220900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95CBA3" w14:textId="77777777" w:rsidR="00144051" w:rsidRDefault="00144051" w:rsidP="00144051">
      <w:pPr>
        <w:pStyle w:val="ListParagraph"/>
        <w:numPr>
          <w:ilvl w:val="0"/>
          <w:numId w:val="2"/>
        </w:numPr>
      </w:pPr>
      <w:r>
        <w:t>Wait for the solution import to complete and click Close.</w:t>
      </w:r>
    </w:p>
    <w:p w14:paraId="50C468A9" w14:textId="087EA034" w:rsidR="00144051" w:rsidRDefault="00144051" w:rsidP="000A598D">
      <w:r>
        <w:rPr>
          <w:noProof/>
        </w:rPr>
        <w:drawing>
          <wp:inline distT="0" distB="0" distL="0" distR="0" wp14:anchorId="5501A0D8" wp14:editId="4678C7F9">
            <wp:extent cx="4000500" cy="2003493"/>
            <wp:effectExtent l="19050" t="19050" r="19050" b="15875"/>
            <wp:docPr id="1415094711" name="Picture 1415094711" descr="Close solution import dialog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rage\AppData\Local\Temp\SNAGHTML107ef1ca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863" cy="201569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0CBAFB" w14:textId="333EBA52" w:rsidR="00144051" w:rsidRDefault="00A32E4E" w:rsidP="000A598D">
      <w:pPr>
        <w:pStyle w:val="ListParagraph"/>
        <w:numPr>
          <w:ilvl w:val="0"/>
          <w:numId w:val="2"/>
        </w:numPr>
      </w:pPr>
      <w:r>
        <w:t xml:space="preserve">Select </w:t>
      </w:r>
      <w:r w:rsidR="00144051" w:rsidRPr="000A598D">
        <w:rPr>
          <w:b/>
          <w:bCs/>
        </w:rPr>
        <w:t>Apps</w:t>
      </w:r>
      <w:r w:rsidR="00144051">
        <w:t xml:space="preserve">, click on </w:t>
      </w:r>
      <w:r w:rsidR="00144051" w:rsidRPr="00435716">
        <w:rPr>
          <w:noProof/>
        </w:rPr>
        <w:t>the</w:t>
      </w:r>
      <w:r w:rsidR="00144051">
        <w:t xml:space="preserve"> … button of the application you imported and click </w:t>
      </w:r>
      <w:r w:rsidR="00144051" w:rsidRPr="00840FB5">
        <w:rPr>
          <w:b/>
        </w:rPr>
        <w:t>Play</w:t>
      </w:r>
      <w:r w:rsidR="00144051">
        <w:t>.</w:t>
      </w:r>
    </w:p>
    <w:p w14:paraId="2C6DFB50" w14:textId="237C6EEB" w:rsidR="00144051" w:rsidRDefault="00DE053F" w:rsidP="00144051">
      <w:r>
        <w:rPr>
          <w:noProof/>
        </w:rPr>
        <w:lastRenderedPageBreak/>
        <w:drawing>
          <wp:inline distT="0" distB="0" distL="0" distR="0" wp14:anchorId="77B7E21E" wp14:editId="46CC68FF">
            <wp:extent cx="6858000" cy="1908810"/>
            <wp:effectExtent l="19050" t="19050" r="19050" b="15240"/>
            <wp:docPr id="9" name="Picture 9" descr="Start canvas 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08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4EF485" w14:textId="77777777" w:rsidR="00144051" w:rsidRDefault="00144051" w:rsidP="000A598D">
      <w:pPr>
        <w:pStyle w:val="ListParagraph"/>
        <w:numPr>
          <w:ilvl w:val="0"/>
          <w:numId w:val="2"/>
        </w:numPr>
      </w:pPr>
      <w:r>
        <w:t xml:space="preserve">Click </w:t>
      </w:r>
      <w:r w:rsidRPr="00840FB5">
        <w:rPr>
          <w:b/>
        </w:rPr>
        <w:t>Allow</w:t>
      </w:r>
      <w:r>
        <w:t>.</w:t>
      </w:r>
    </w:p>
    <w:p w14:paraId="7A075E97" w14:textId="6E283A21" w:rsidR="00144051" w:rsidRDefault="0050327A" w:rsidP="00144051">
      <w:r>
        <w:rPr>
          <w:noProof/>
        </w:rPr>
        <w:drawing>
          <wp:inline distT="0" distB="0" distL="0" distR="0" wp14:anchorId="184AE4F3" wp14:editId="53031EE4">
            <wp:extent cx="3642394" cy="3627911"/>
            <wp:effectExtent l="19050" t="19050" r="15240" b="10795"/>
            <wp:docPr id="56" name="Picture 56" descr="Permissions popu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42394" cy="362791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C4C39D" w14:textId="77777777" w:rsidR="00144051" w:rsidRDefault="00144051" w:rsidP="000A598D">
      <w:pPr>
        <w:pStyle w:val="ListParagraph"/>
        <w:numPr>
          <w:ilvl w:val="0"/>
          <w:numId w:val="2"/>
        </w:numPr>
      </w:pPr>
      <w:r>
        <w:t xml:space="preserve">Select few devices and click </w:t>
      </w:r>
      <w:r w:rsidRPr="00840FB5">
        <w:rPr>
          <w:b/>
        </w:rPr>
        <w:t>Compare</w:t>
      </w:r>
      <w:r>
        <w:t>.</w:t>
      </w:r>
    </w:p>
    <w:p w14:paraId="22912226" w14:textId="77777777" w:rsidR="00144051" w:rsidRDefault="00144051" w:rsidP="00862442">
      <w:r>
        <w:rPr>
          <w:noProof/>
        </w:rPr>
        <w:lastRenderedPageBreak/>
        <w:drawing>
          <wp:inline distT="0" distB="0" distL="0" distR="0" wp14:anchorId="4B177BB1" wp14:editId="3DE0F898">
            <wp:extent cx="5385460" cy="2786477"/>
            <wp:effectExtent l="19050" t="19050" r="24765" b="13970"/>
            <wp:docPr id="33" name="Picture 33" descr="Select devices and compar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7801" cy="279286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C38D" w14:textId="77777777" w:rsidR="00144051" w:rsidRDefault="00144051" w:rsidP="000A598D">
      <w:pPr>
        <w:pStyle w:val="ListParagraph"/>
        <w:numPr>
          <w:ilvl w:val="0"/>
          <w:numId w:val="2"/>
        </w:numPr>
      </w:pPr>
      <w:r>
        <w:t xml:space="preserve">Select one of the devices and click </w:t>
      </w:r>
      <w:r w:rsidRPr="00840FB5">
        <w:rPr>
          <w:b/>
        </w:rPr>
        <w:t>Submit</w:t>
      </w:r>
      <w:r>
        <w:t>.</w:t>
      </w:r>
    </w:p>
    <w:p w14:paraId="5475D775" w14:textId="5E215645" w:rsidR="00144051" w:rsidRDefault="00941F6D" w:rsidP="00144051">
      <w:r>
        <w:rPr>
          <w:noProof/>
        </w:rPr>
        <w:drawing>
          <wp:inline distT="0" distB="0" distL="0" distR="0" wp14:anchorId="3FF7841C" wp14:editId="4D9A8B83">
            <wp:extent cx="5432961" cy="2848280"/>
            <wp:effectExtent l="19050" t="19050" r="15875" b="28575"/>
            <wp:docPr id="57" name="Picture 57" descr="Submit device reque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44247" cy="285419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2A1391" w14:textId="79D89683" w:rsidR="00144051" w:rsidRDefault="00144051" w:rsidP="000A598D">
      <w:pPr>
        <w:pStyle w:val="ListParagraph"/>
        <w:numPr>
          <w:ilvl w:val="0"/>
          <w:numId w:val="2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593D6483" w14:textId="553D7D78" w:rsidR="00144051" w:rsidRDefault="00144051" w:rsidP="000A598D">
      <w:pPr>
        <w:pStyle w:val="ListParagraph"/>
        <w:numPr>
          <w:ilvl w:val="0"/>
          <w:numId w:val="2"/>
        </w:numPr>
      </w:pPr>
      <w:r>
        <w:t>Close the application</w:t>
      </w:r>
      <w:r w:rsidR="0012322A">
        <w:t xml:space="preserve"> by simply closing the browser tab</w:t>
      </w:r>
      <w:r>
        <w:t>.</w:t>
      </w:r>
    </w:p>
    <w:p w14:paraId="4855FF15" w14:textId="0AFECE11" w:rsidR="00966B84" w:rsidRDefault="00DE053F" w:rsidP="000A598D">
      <w:pPr>
        <w:pStyle w:val="ListParagraph"/>
        <w:numPr>
          <w:ilvl w:val="0"/>
          <w:numId w:val="2"/>
        </w:numPr>
      </w:pPr>
      <w:r>
        <w:t>Select</w:t>
      </w:r>
      <w:r w:rsidR="00966B84">
        <w:t xml:space="preserve"> </w:t>
      </w:r>
      <w:r>
        <w:rPr>
          <w:b/>
        </w:rPr>
        <w:t>Apps</w:t>
      </w:r>
      <w:r w:rsidR="00966B84">
        <w:t xml:space="preserve"> and </w:t>
      </w:r>
      <w:r>
        <w:t>start the</w:t>
      </w:r>
      <w:r w:rsidR="00966B84">
        <w:t xml:space="preserve"> </w:t>
      </w:r>
      <w:r>
        <w:rPr>
          <w:b/>
        </w:rPr>
        <w:t xml:space="preserve">Device Procurement </w:t>
      </w:r>
      <w:r w:rsidRPr="00DE053F">
        <w:t>application</w:t>
      </w:r>
    </w:p>
    <w:p w14:paraId="471201EE" w14:textId="14AB90DB" w:rsidR="00966B84" w:rsidRDefault="00DE053F" w:rsidP="00966B84">
      <w:r>
        <w:rPr>
          <w:noProof/>
        </w:rPr>
        <w:lastRenderedPageBreak/>
        <w:drawing>
          <wp:inline distT="0" distB="0" distL="0" distR="0" wp14:anchorId="02A27E8A" wp14:editId="70C48FEF">
            <wp:extent cx="6089650" cy="2007893"/>
            <wp:effectExtent l="19050" t="19050" r="25400" b="11430"/>
            <wp:docPr id="10" name="Picture 10" descr="Start the model-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096419" cy="201012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0E8B8" w14:textId="527E90FE" w:rsidR="00966B84" w:rsidRDefault="00966B84" w:rsidP="000A598D">
      <w:pPr>
        <w:pStyle w:val="ListParagraph"/>
        <w:numPr>
          <w:ilvl w:val="0"/>
          <w:numId w:val="2"/>
        </w:numPr>
      </w:pPr>
      <w:r>
        <w:t>Click to open the record you created in the last task.</w:t>
      </w:r>
      <w:r w:rsidR="0012322A">
        <w:t xml:space="preserve">  </w:t>
      </w:r>
    </w:p>
    <w:p w14:paraId="074CABD8" w14:textId="6179C85A" w:rsidR="00966B84" w:rsidRDefault="00DE053F" w:rsidP="00966B84">
      <w:r>
        <w:rPr>
          <w:noProof/>
        </w:rPr>
        <w:drawing>
          <wp:inline distT="0" distB="0" distL="0" distR="0" wp14:anchorId="18081A69" wp14:editId="47FC3F29">
            <wp:extent cx="5340350" cy="2036750"/>
            <wp:effectExtent l="19050" t="19050" r="12700" b="20955"/>
            <wp:docPr id="11" name="Picture 11" descr="Open the device request recor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77035" cy="205074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8FCE2E" w14:textId="24AC0CDF" w:rsidR="00966B84" w:rsidRDefault="00966B84" w:rsidP="00966B84">
      <w:pPr>
        <w:pStyle w:val="ListParagraph"/>
        <w:numPr>
          <w:ilvl w:val="0"/>
          <w:numId w:val="2"/>
        </w:numPr>
      </w:pPr>
      <w:r>
        <w:t xml:space="preserve">The record should </w:t>
      </w:r>
      <w:r w:rsidR="000A598D">
        <w:t>open.</w:t>
      </w:r>
    </w:p>
    <w:p w14:paraId="02E58319" w14:textId="77777777" w:rsidR="00966B84" w:rsidRDefault="00966B84" w:rsidP="00966B84"/>
    <w:p w14:paraId="39E2F507" w14:textId="77777777" w:rsidR="00144051" w:rsidRDefault="00144051" w:rsidP="00144051"/>
    <w:p w14:paraId="52DEE80F" w14:textId="1DE5B1D0" w:rsidR="00144051" w:rsidRDefault="008F38BD" w:rsidP="00144051">
      <w:pPr>
        <w:pStyle w:val="Heading2"/>
      </w:pPr>
      <w:bookmarkStart w:id="16" w:name="_Toc39157235"/>
      <w:r>
        <w:t xml:space="preserve">Task </w:t>
      </w:r>
      <w:r w:rsidR="002518D2">
        <w:t>4</w:t>
      </w:r>
      <w:r w:rsidR="00144051" w:rsidRPr="00006C3E">
        <w:t xml:space="preserve">: </w:t>
      </w:r>
      <w:r w:rsidR="000A598D">
        <w:t>Update flow connectors</w:t>
      </w:r>
      <w:bookmarkEnd w:id="16"/>
    </w:p>
    <w:p w14:paraId="4C79621D" w14:textId="00458B46" w:rsidR="00144051" w:rsidRDefault="00144051" w:rsidP="00144051">
      <w:r>
        <w:t xml:space="preserve">In this task, you will </w:t>
      </w:r>
      <w:r w:rsidR="000A598D">
        <w:t>update the flow connectors</w:t>
      </w:r>
      <w:r w:rsidR="00EA072D">
        <w:t>.</w:t>
      </w:r>
    </w:p>
    <w:p w14:paraId="76216B77" w14:textId="5ED31F33" w:rsidR="000A598D" w:rsidRDefault="00EA072D" w:rsidP="00EA072D">
      <w:pPr>
        <w:pStyle w:val="ListParagraph"/>
        <w:numPr>
          <w:ilvl w:val="0"/>
          <w:numId w:val="4"/>
        </w:numPr>
      </w:pPr>
      <w:r>
        <w:t xml:space="preserve">Navigate to </w:t>
      </w:r>
      <w:hyperlink r:id="rId28" w:history="1">
        <w:r w:rsidR="000A598D">
          <w:rPr>
            <w:rStyle w:val="Hyperlink"/>
          </w:rPr>
          <w:t>Power Apps maker portal</w:t>
        </w:r>
      </w:hyperlink>
      <w:r>
        <w:t xml:space="preserve"> </w:t>
      </w:r>
      <w:r w:rsidR="000A598D">
        <w:t>and make sure you are in the correct environment.</w:t>
      </w:r>
    </w:p>
    <w:p w14:paraId="67B5C421" w14:textId="6A9C20A5" w:rsidR="00144051" w:rsidRDefault="000A598D" w:rsidP="00EA072D">
      <w:pPr>
        <w:pStyle w:val="ListParagraph"/>
        <w:numPr>
          <w:ilvl w:val="0"/>
          <w:numId w:val="4"/>
        </w:numPr>
      </w:pPr>
      <w:r>
        <w:t xml:space="preserve">Select </w:t>
      </w:r>
      <w:r w:rsidRPr="000A598D">
        <w:rPr>
          <w:b/>
          <w:bCs/>
        </w:rPr>
        <w:t>Solutions</w:t>
      </w:r>
      <w:r>
        <w:t xml:space="preserve"> and click to open the solution you imported.</w:t>
      </w:r>
    </w:p>
    <w:p w14:paraId="43321EC6" w14:textId="166C840A" w:rsidR="00144051" w:rsidRDefault="000A598D" w:rsidP="000A598D">
      <w:r>
        <w:rPr>
          <w:noProof/>
        </w:rPr>
        <w:lastRenderedPageBreak/>
        <w:drawing>
          <wp:inline distT="0" distB="0" distL="0" distR="0" wp14:anchorId="73BDDB00" wp14:editId="1B7863D4">
            <wp:extent cx="5057917" cy="1975397"/>
            <wp:effectExtent l="19050" t="19050" r="9525" b="25400"/>
            <wp:docPr id="29" name="Picture 29" descr="Open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69721" cy="198000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C8DF16" w14:textId="63F62367" w:rsidR="000A598D" w:rsidRDefault="000A598D" w:rsidP="000A598D">
      <w:pPr>
        <w:pStyle w:val="ListParagraph"/>
        <w:numPr>
          <w:ilvl w:val="0"/>
          <w:numId w:val="4"/>
        </w:numPr>
      </w:pPr>
      <w:r>
        <w:t xml:space="preserve">Locate the </w:t>
      </w:r>
      <w:r w:rsidRPr="000A598D">
        <w:rPr>
          <w:b/>
          <w:bCs/>
        </w:rPr>
        <w:t>New device approval request</w:t>
      </w:r>
      <w:r>
        <w:t xml:space="preserve"> flow, click on the </w:t>
      </w:r>
      <w:r w:rsidRPr="000A598D">
        <w:rPr>
          <w:b/>
          <w:bCs/>
        </w:rPr>
        <w:t>….</w:t>
      </w:r>
      <w:r>
        <w:t xml:space="preserve"> button, and select </w:t>
      </w:r>
      <w:r w:rsidR="004168A4">
        <w:rPr>
          <w:b/>
          <w:bCs/>
        </w:rPr>
        <w:t>Details</w:t>
      </w:r>
      <w:r>
        <w:t>.</w:t>
      </w:r>
    </w:p>
    <w:p w14:paraId="130EE451" w14:textId="0D5E6D64" w:rsidR="000A598D" w:rsidRDefault="004168A4" w:rsidP="000A598D">
      <w:r>
        <w:rPr>
          <w:noProof/>
        </w:rPr>
        <w:drawing>
          <wp:inline distT="0" distB="0" distL="0" distR="0" wp14:anchorId="7A9753E4" wp14:editId="27640733">
            <wp:extent cx="5644771" cy="1789601"/>
            <wp:effectExtent l="19050" t="19050" r="13335" b="20320"/>
            <wp:docPr id="1415094688" name="Picture 1415094688" descr="Open flow detail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664525" cy="179586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83E8" w14:textId="0EC26415" w:rsidR="000A598D" w:rsidRDefault="000A598D" w:rsidP="00144051">
      <w:pPr>
        <w:pStyle w:val="ListParagraph"/>
        <w:numPr>
          <w:ilvl w:val="0"/>
          <w:numId w:val="4"/>
        </w:numPr>
      </w:pPr>
      <w:r>
        <w:t xml:space="preserve">Click </w:t>
      </w:r>
      <w:r w:rsidRPr="000A598D">
        <w:rPr>
          <w:b/>
          <w:bCs/>
        </w:rPr>
        <w:t>Edit</w:t>
      </w:r>
      <w:r>
        <w:t>.</w:t>
      </w:r>
    </w:p>
    <w:p w14:paraId="552E37F5" w14:textId="2D0B66C1" w:rsidR="000A598D" w:rsidRDefault="000A598D" w:rsidP="000A598D">
      <w:r>
        <w:rPr>
          <w:noProof/>
        </w:rPr>
        <w:drawing>
          <wp:inline distT="0" distB="0" distL="0" distR="0" wp14:anchorId="2971D48E" wp14:editId="1E507002">
            <wp:extent cx="5735789" cy="1837045"/>
            <wp:effectExtent l="19050" t="19050" r="17780" b="11430"/>
            <wp:docPr id="31" name="Picture 31" descr="Edit flo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73166" cy="184901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2413C5" w14:textId="3D7F87D7" w:rsidR="000A598D" w:rsidRDefault="004168A4" w:rsidP="00144051">
      <w:pPr>
        <w:pStyle w:val="ListParagraph"/>
        <w:numPr>
          <w:ilvl w:val="0"/>
          <w:numId w:val="4"/>
        </w:numPr>
      </w:pPr>
      <w:r>
        <w:t>Click to expand the trigger step.</w:t>
      </w:r>
    </w:p>
    <w:p w14:paraId="2472A8A1" w14:textId="7EE15AB1" w:rsidR="004168A4" w:rsidRDefault="004168A4" w:rsidP="004168A4">
      <w:r>
        <w:rPr>
          <w:noProof/>
        </w:rPr>
        <w:lastRenderedPageBreak/>
        <w:drawing>
          <wp:inline distT="0" distB="0" distL="0" distR="0" wp14:anchorId="2661405F" wp14:editId="044C0EA4">
            <wp:extent cx="5064741" cy="2219292"/>
            <wp:effectExtent l="19050" t="19050" r="22225" b="10160"/>
            <wp:docPr id="1415094689" name="Picture 1415094689" descr="Expand trigger ste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73573" cy="222316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BBA602" w14:textId="7D84F885" w:rsidR="004168A4" w:rsidRDefault="004168A4" w:rsidP="00144051">
      <w:pPr>
        <w:pStyle w:val="ListParagraph"/>
        <w:numPr>
          <w:ilvl w:val="0"/>
          <w:numId w:val="4"/>
        </w:numPr>
      </w:pPr>
      <w:r>
        <w:t xml:space="preserve">Click </w:t>
      </w:r>
      <w:r w:rsidRPr="004168A4">
        <w:rPr>
          <w:b/>
          <w:bCs/>
        </w:rPr>
        <w:t>Add new connection</w:t>
      </w:r>
      <w:r>
        <w:t>.</w:t>
      </w:r>
    </w:p>
    <w:p w14:paraId="713EFB6D" w14:textId="45771ADD" w:rsidR="004168A4" w:rsidRDefault="004168A4" w:rsidP="004168A4">
      <w:r>
        <w:rPr>
          <w:noProof/>
        </w:rPr>
        <w:drawing>
          <wp:inline distT="0" distB="0" distL="0" distR="0" wp14:anchorId="054E6AA7" wp14:editId="4EFA31E1">
            <wp:extent cx="5460526" cy="1883224"/>
            <wp:effectExtent l="19050" t="19050" r="26035" b="22225"/>
            <wp:docPr id="1415094690" name="Picture 1415094690" descr="Add connection to ste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80184" cy="189000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4A2FF3" w14:textId="1BE1454A" w:rsidR="004168A4" w:rsidRDefault="004168A4" w:rsidP="00144051">
      <w:pPr>
        <w:pStyle w:val="ListParagraph"/>
        <w:numPr>
          <w:ilvl w:val="0"/>
          <w:numId w:val="4"/>
        </w:numPr>
      </w:pPr>
      <w:r>
        <w:t>The connection should update. Click to expand the approval step.</w:t>
      </w:r>
    </w:p>
    <w:p w14:paraId="2C2BDEA8" w14:textId="4160DF2F" w:rsidR="004168A4" w:rsidRDefault="004168A4" w:rsidP="004168A4">
      <w:r>
        <w:rPr>
          <w:noProof/>
        </w:rPr>
        <w:drawing>
          <wp:inline distT="0" distB="0" distL="0" distR="0" wp14:anchorId="3C5EEE22" wp14:editId="43536C3E">
            <wp:extent cx="5562884" cy="2941909"/>
            <wp:effectExtent l="19050" t="19050" r="19050" b="11430"/>
            <wp:docPr id="1415094691" name="Picture 1415094691" descr="Expand approval ste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69425" cy="294536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5A2D52" w14:textId="7356D5AC" w:rsidR="004168A4" w:rsidRDefault="004168A4" w:rsidP="00144051">
      <w:pPr>
        <w:pStyle w:val="ListParagraph"/>
        <w:numPr>
          <w:ilvl w:val="0"/>
          <w:numId w:val="4"/>
        </w:numPr>
      </w:pPr>
      <w:r>
        <w:t xml:space="preserve">Click </w:t>
      </w:r>
      <w:r w:rsidRPr="004168A4">
        <w:rPr>
          <w:b/>
          <w:bCs/>
        </w:rPr>
        <w:t>Add new connection.</w:t>
      </w:r>
    </w:p>
    <w:p w14:paraId="65500E5C" w14:textId="1E1957CC" w:rsidR="004168A4" w:rsidRDefault="004168A4" w:rsidP="004168A4">
      <w:r>
        <w:rPr>
          <w:noProof/>
        </w:rPr>
        <w:lastRenderedPageBreak/>
        <w:drawing>
          <wp:inline distT="0" distB="0" distL="0" distR="0" wp14:anchorId="4D49FCE8" wp14:editId="24073748">
            <wp:extent cx="5221690" cy="1998733"/>
            <wp:effectExtent l="19050" t="19050" r="17145" b="20955"/>
            <wp:docPr id="1415094692" name="Picture 1415094692" descr="Add approval conne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35082" cy="200385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40764" w14:textId="18CFEC6F" w:rsidR="004168A4" w:rsidRDefault="004168A4" w:rsidP="00144051">
      <w:pPr>
        <w:pStyle w:val="ListParagraph"/>
        <w:numPr>
          <w:ilvl w:val="0"/>
          <w:numId w:val="4"/>
        </w:numPr>
      </w:pPr>
      <w:r>
        <w:t xml:space="preserve">The connection should get updated. Click </w:t>
      </w:r>
      <w:r w:rsidRPr="004168A4">
        <w:t>to expand the condition step.</w:t>
      </w:r>
    </w:p>
    <w:p w14:paraId="1D070F11" w14:textId="6965DC75" w:rsidR="004168A4" w:rsidRDefault="004168A4" w:rsidP="004168A4">
      <w:r>
        <w:rPr>
          <w:noProof/>
        </w:rPr>
        <w:drawing>
          <wp:inline distT="0" distB="0" distL="0" distR="0" wp14:anchorId="03C75F22" wp14:editId="092EF218">
            <wp:extent cx="5815368" cy="4448016"/>
            <wp:effectExtent l="19050" t="19050" r="13970" b="10160"/>
            <wp:docPr id="1415094693" name="Picture 1415094693" descr="Expand condition ste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22634" cy="445357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B1DF4" w14:textId="57837DF4" w:rsidR="004168A4" w:rsidRDefault="004168A4" w:rsidP="00144051">
      <w:pPr>
        <w:pStyle w:val="ListParagraph"/>
        <w:numPr>
          <w:ilvl w:val="0"/>
          <w:numId w:val="4"/>
        </w:numPr>
      </w:pPr>
      <w:r>
        <w:t>Expand the first step of each path and select the existing connection.</w:t>
      </w:r>
    </w:p>
    <w:p w14:paraId="6A83CB89" w14:textId="6B90B12A" w:rsidR="004168A4" w:rsidRDefault="004168A4" w:rsidP="004168A4">
      <w:r>
        <w:rPr>
          <w:noProof/>
        </w:rPr>
        <w:lastRenderedPageBreak/>
        <w:drawing>
          <wp:inline distT="0" distB="0" distL="0" distR="0" wp14:anchorId="28E98761" wp14:editId="5294DE28">
            <wp:extent cx="6354454" cy="2097558"/>
            <wp:effectExtent l="19050" t="19050" r="27305" b="17145"/>
            <wp:docPr id="1415094694" name="Picture 1415094694" descr="Select existing connec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369569" cy="210254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C03F83" w14:textId="62D98823" w:rsidR="004168A4" w:rsidRDefault="004168A4" w:rsidP="00144051">
      <w:pPr>
        <w:pStyle w:val="ListParagraph"/>
        <w:numPr>
          <w:ilvl w:val="0"/>
          <w:numId w:val="4"/>
        </w:numPr>
      </w:pPr>
      <w:r>
        <w:t xml:space="preserve">Expand </w:t>
      </w:r>
      <w:r w:rsidR="00217FC3">
        <w:t xml:space="preserve">one of </w:t>
      </w:r>
      <w:r>
        <w:t xml:space="preserve">the send email </w:t>
      </w:r>
      <w:r w:rsidR="00217FC3">
        <w:t>steps</w:t>
      </w:r>
      <w:r>
        <w:t>.</w:t>
      </w:r>
    </w:p>
    <w:p w14:paraId="320B743E" w14:textId="40C7A8CC" w:rsidR="004168A4" w:rsidRDefault="00217FC3" w:rsidP="00144051">
      <w:pPr>
        <w:pStyle w:val="ListParagraph"/>
        <w:numPr>
          <w:ilvl w:val="0"/>
          <w:numId w:val="4"/>
        </w:numPr>
      </w:pPr>
      <w:r>
        <w:t xml:space="preserve">Click </w:t>
      </w:r>
      <w:r w:rsidRPr="00217FC3">
        <w:rPr>
          <w:b/>
          <w:bCs/>
        </w:rPr>
        <w:t>Add new connection</w:t>
      </w:r>
      <w:r>
        <w:t>.</w:t>
      </w:r>
    </w:p>
    <w:p w14:paraId="46A3682F" w14:textId="0E217500" w:rsidR="00217FC3" w:rsidRDefault="00217FC3" w:rsidP="00217FC3">
      <w:r>
        <w:rPr>
          <w:noProof/>
        </w:rPr>
        <w:drawing>
          <wp:inline distT="0" distB="0" distL="0" distR="0" wp14:anchorId="34924C27" wp14:editId="5D493D6A">
            <wp:extent cx="6368102" cy="1359708"/>
            <wp:effectExtent l="19050" t="19050" r="13970" b="12065"/>
            <wp:docPr id="1415094695" name="Picture 1415094695" descr="Add new conne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388360" cy="136403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A8A827" w14:textId="05D85040" w:rsidR="00217FC3" w:rsidRDefault="00217FC3" w:rsidP="00144051">
      <w:pPr>
        <w:pStyle w:val="ListParagraph"/>
        <w:numPr>
          <w:ilvl w:val="0"/>
          <w:numId w:val="4"/>
        </w:numPr>
      </w:pPr>
      <w:r>
        <w:t>Expand the second send email step and select the existing connection.</w:t>
      </w:r>
    </w:p>
    <w:p w14:paraId="568B5734" w14:textId="3CFAB834" w:rsidR="00217FC3" w:rsidRDefault="00217FC3" w:rsidP="00217FC3">
      <w:r>
        <w:rPr>
          <w:noProof/>
        </w:rPr>
        <w:drawing>
          <wp:inline distT="0" distB="0" distL="0" distR="0" wp14:anchorId="79797349" wp14:editId="07CFFE0A">
            <wp:extent cx="6858000" cy="1821180"/>
            <wp:effectExtent l="19050" t="19050" r="19050" b="26670"/>
            <wp:docPr id="1415094696" name="Picture 1415094696" descr="Select existing conne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211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336D82" w14:textId="7E0D74DD" w:rsidR="00144051" w:rsidRDefault="00217FC3" w:rsidP="00217FC3">
      <w:pPr>
        <w:pStyle w:val="ListParagraph"/>
        <w:numPr>
          <w:ilvl w:val="0"/>
          <w:numId w:val="4"/>
        </w:numPr>
      </w:pPr>
      <w:r>
        <w:t>Click Save to save your changes.</w:t>
      </w:r>
    </w:p>
    <w:sectPr w:rsidR="00144051" w:rsidSect="001449A0">
      <w:headerReference w:type="even" r:id="rId40"/>
      <w:headerReference w:type="default" r:id="rId41"/>
      <w:footerReference w:type="even" r:id="rId42"/>
      <w:footerReference w:type="default" r:id="rId43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F05AA2" w14:textId="77777777" w:rsidR="00724D59" w:rsidRDefault="00724D59">
      <w:pPr>
        <w:spacing w:after="0" w:line="240" w:lineRule="auto"/>
      </w:pPr>
      <w:r>
        <w:separator/>
      </w:r>
    </w:p>
  </w:endnote>
  <w:endnote w:type="continuationSeparator" w:id="0">
    <w:p w14:paraId="30A03E9D" w14:textId="77777777" w:rsidR="00724D59" w:rsidRDefault="00724D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7E02B3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217FC3">
          <w:rPr>
            <w:color w:val="0D0D0D" w:themeColor="text1" w:themeTint="F2"/>
            <w:spacing w:val="60"/>
          </w:rPr>
          <w:t>Page</w:t>
        </w:r>
      </w:sdtContent>
    </w:sdt>
  </w:p>
  <w:p w14:paraId="113A5496" w14:textId="77777777" w:rsidR="001449A0" w:rsidRDefault="00724D59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52649DB" w14:textId="33DAD607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7157D3">
          <w:rPr>
            <w:b/>
            <w:bCs/>
            <w:noProof/>
          </w:rPr>
          <w:t>3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217FC3">
          <w:rPr>
            <w:color w:val="0D0D0D" w:themeColor="text1" w:themeTint="F2"/>
            <w:spacing w:val="60"/>
          </w:rPr>
          <w:t>Page</w:t>
        </w:r>
        <w:r w:rsidRPr="00217FC3">
          <w:rPr>
            <w:color w:val="0D0D0D" w:themeColor="text1" w:themeTint="F2"/>
            <w:spacing w:val="60"/>
          </w:rPr>
          <w:tab/>
        </w:r>
        <w:r w:rsidRPr="00217FC3">
          <w:rPr>
            <w:color w:val="0D0D0D" w:themeColor="text1" w:themeTint="F2"/>
            <w:spacing w:val="60"/>
          </w:rPr>
          <w:tab/>
        </w:r>
        <w:r w:rsidRPr="007E3D91">
          <w:t>©</w:t>
        </w:r>
        <w:r w:rsidR="00D01555">
          <w:t>2020</w:t>
        </w:r>
        <w:r w:rsidRPr="007E3D91">
          <w:t xml:space="preserve"> Microsoft Corporation</w:t>
        </w:r>
      </w:p>
    </w:sdtContent>
  </w:sdt>
  <w:p w14:paraId="58EC3C76" w14:textId="77777777" w:rsidR="001449A0" w:rsidRPr="007E3D91" w:rsidRDefault="00724D59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DA6109" w14:textId="77777777" w:rsidR="00724D59" w:rsidRDefault="00724D59">
      <w:pPr>
        <w:spacing w:after="0" w:line="240" w:lineRule="auto"/>
      </w:pPr>
      <w:r>
        <w:separator/>
      </w:r>
    </w:p>
  </w:footnote>
  <w:footnote w:type="continuationSeparator" w:id="0">
    <w:p w14:paraId="125B27D6" w14:textId="77777777" w:rsidR="00724D59" w:rsidRDefault="00724D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B21E44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3A3FF3EA" w14:textId="77777777" w:rsidR="001449A0" w:rsidRPr="000849CB" w:rsidRDefault="00724D59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B4A617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7578C8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57AA4E63" wp14:editId="2E3CB7DC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42A77C7A" w14:textId="77777777" w:rsidR="001449A0" w:rsidRDefault="00724D5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AE1339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2F2422A3" w14:textId="77777777" w:rsidR="001449A0" w:rsidRDefault="00724D59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60617F" w14:textId="654ED562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416271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6889069F" w14:textId="77777777" w:rsidR="001449A0" w:rsidRPr="000849CB" w:rsidRDefault="00724D59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3F678F"/>
    <w:multiLevelType w:val="hybridMultilevel"/>
    <w:tmpl w:val="1DFA7F9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02838B4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91377C7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yMrMwMjA3tDQzszRV0lEKTi0uzszPAykwrwUA5KSNiSwAAAA="/>
  </w:docVars>
  <w:rsids>
    <w:rsidRoot w:val="00144051"/>
    <w:rsid w:val="000600FF"/>
    <w:rsid w:val="00083946"/>
    <w:rsid w:val="000A598D"/>
    <w:rsid w:val="000D30FA"/>
    <w:rsid w:val="000F0487"/>
    <w:rsid w:val="0011040E"/>
    <w:rsid w:val="0012322A"/>
    <w:rsid w:val="0013127C"/>
    <w:rsid w:val="00144051"/>
    <w:rsid w:val="001C3A42"/>
    <w:rsid w:val="00217FC3"/>
    <w:rsid w:val="002518D2"/>
    <w:rsid w:val="00270AA9"/>
    <w:rsid w:val="00292544"/>
    <w:rsid w:val="002D1F2D"/>
    <w:rsid w:val="00334D88"/>
    <w:rsid w:val="00354BB4"/>
    <w:rsid w:val="00354E44"/>
    <w:rsid w:val="00360D3B"/>
    <w:rsid w:val="003B4779"/>
    <w:rsid w:val="00416271"/>
    <w:rsid w:val="004168A4"/>
    <w:rsid w:val="00435716"/>
    <w:rsid w:val="0044704F"/>
    <w:rsid w:val="0050327A"/>
    <w:rsid w:val="005B70BF"/>
    <w:rsid w:val="005C7DA3"/>
    <w:rsid w:val="006D0797"/>
    <w:rsid w:val="006E78E8"/>
    <w:rsid w:val="00703AF7"/>
    <w:rsid w:val="00724D59"/>
    <w:rsid w:val="007853E1"/>
    <w:rsid w:val="00787EDE"/>
    <w:rsid w:val="007A2F9F"/>
    <w:rsid w:val="007E09AF"/>
    <w:rsid w:val="00860F96"/>
    <w:rsid w:val="00862442"/>
    <w:rsid w:val="008652AA"/>
    <w:rsid w:val="00896343"/>
    <w:rsid w:val="008A4D36"/>
    <w:rsid w:val="008A5B3B"/>
    <w:rsid w:val="008D7E53"/>
    <w:rsid w:val="008F38BD"/>
    <w:rsid w:val="0094067C"/>
    <w:rsid w:val="00941F6D"/>
    <w:rsid w:val="00966B84"/>
    <w:rsid w:val="0097115E"/>
    <w:rsid w:val="009A2021"/>
    <w:rsid w:val="009A3AEF"/>
    <w:rsid w:val="00A06B81"/>
    <w:rsid w:val="00A32E4E"/>
    <w:rsid w:val="00B8162C"/>
    <w:rsid w:val="00C01CF8"/>
    <w:rsid w:val="00C34ED7"/>
    <w:rsid w:val="00D01555"/>
    <w:rsid w:val="00D56E46"/>
    <w:rsid w:val="00D72EAC"/>
    <w:rsid w:val="00D754FC"/>
    <w:rsid w:val="00DB47D2"/>
    <w:rsid w:val="00DE053F"/>
    <w:rsid w:val="00E3127D"/>
    <w:rsid w:val="00E33E2B"/>
    <w:rsid w:val="00E73D4F"/>
    <w:rsid w:val="00EA072D"/>
    <w:rsid w:val="00ED22AA"/>
    <w:rsid w:val="00EF3923"/>
    <w:rsid w:val="00F135FD"/>
    <w:rsid w:val="00FB0B1D"/>
    <w:rsid w:val="00FD2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08560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EA072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F96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F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8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footer" Target="footer1.xml"/><Relationship Id="rId47" Type="http://schemas.openxmlformats.org/officeDocument/2006/relationships/customXml" Target="../customXml/item2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header" Target="header4.xm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make.powerapps.com/" TargetMode="External"/><Relationship Id="rId36" Type="http://schemas.openxmlformats.org/officeDocument/2006/relationships/image" Target="media/image25.png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0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oter" Target="footer2.xml"/><Relationship Id="rId48" Type="http://schemas.openxmlformats.org/officeDocument/2006/relationships/customXml" Target="../customXml/item3.xml"/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customXml" Target="../customXml/item1.xml"/><Relationship Id="rId20" Type="http://schemas.openxmlformats.org/officeDocument/2006/relationships/image" Target="media/image10.png"/><Relationship Id="rId41" Type="http://schemas.openxmlformats.org/officeDocument/2006/relationships/header" Target="header5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3F0DE61C01647AADD57BC023588A4" ma:contentTypeVersion="17" ma:contentTypeDescription="Create a new document." ma:contentTypeScope="" ma:versionID="38df2116981f44046ab73e9e5ad83409">
  <xsd:schema xmlns:xsd="http://www.w3.org/2001/XMLSchema" xmlns:xs="http://www.w3.org/2001/XMLSchema" xmlns:p="http://schemas.microsoft.com/office/2006/metadata/properties" xmlns:ns1="http://schemas.microsoft.com/sharepoint/v3" xmlns:ns2="80b0474e-37b4-4751-81bc-12d5121181de" xmlns:ns3="670f2bc3-833b-4a76-b13f-f7d6db0b8f4d" targetNamespace="http://schemas.microsoft.com/office/2006/metadata/properties" ma:root="true" ma:fieldsID="9da459cfe8bc12436f1cd88c83132d06" ns1:_="" ns2:_="" ns3:_="">
    <xsd:import namespace="http://schemas.microsoft.com/sharepoint/v3"/>
    <xsd:import namespace="80b0474e-37b4-4751-81bc-12d5121181de"/>
    <xsd:import namespace="670f2bc3-833b-4a76-b13f-f7d6db0b8f4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0474e-37b4-4751-81bc-12d5121181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hidden="true" ma:internalName="LastSharedByUser" ma:readOnly="true">
      <xsd:simpleType>
        <xsd:restriction base="dms:Note"/>
      </xsd:simpleType>
    </xsd:element>
    <xsd:element name="LastSharedByTime" ma:index="11" nillable="true" ma:displayName="Last Shared By Time" ma:description="" ma:hidden="true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f2bc3-833b-4a76-b13f-f7d6db0b8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MediaServiceKeyPoints xmlns="670f2bc3-833b-4a76-b13f-f7d6db0b8f4d" xsi:nil="true"/>
    <_ip_UnifiedCompliancePolicyProperties xmlns="http://schemas.microsoft.com/sharepoint/v3" xsi:nil="true"/>
    <_Flow_SignoffStatus xmlns="670f2bc3-833b-4a76-b13f-f7d6db0b8f4d" xsi:nil="true"/>
  </documentManagement>
</p:properties>
</file>

<file path=customXml/itemProps1.xml><?xml version="1.0" encoding="utf-8"?>
<ds:datastoreItem xmlns:ds="http://schemas.openxmlformats.org/officeDocument/2006/customXml" ds:itemID="{8806B4C3-6396-46AC-A92F-381BD3F2AD10}"/>
</file>

<file path=customXml/itemProps2.xml><?xml version="1.0" encoding="utf-8"?>
<ds:datastoreItem xmlns:ds="http://schemas.openxmlformats.org/officeDocument/2006/customXml" ds:itemID="{AD2A53EA-03C2-4D7C-B73E-D33683579E8B}"/>
</file>

<file path=customXml/itemProps3.xml><?xml version="1.0" encoding="utf-8"?>
<ds:datastoreItem xmlns:ds="http://schemas.openxmlformats.org/officeDocument/2006/customXml" ds:itemID="{E4DA32B8-54B7-4614-B049-6BD9F633CB7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13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Julie Yack</cp:lastModifiedBy>
  <cp:revision>31</cp:revision>
  <dcterms:created xsi:type="dcterms:W3CDTF">2018-03-23T17:32:00Z</dcterms:created>
  <dcterms:modified xsi:type="dcterms:W3CDTF">2020-07-28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23F0DE61C01647AADD57BC023588A4</vt:lpwstr>
  </property>
</Properties>
</file>